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Automotive</w:t>
      </w:r>
      <w:r>
        <w:t xml:space="preserve"> </w:t>
      </w:r>
      <w:r>
        <w:t xml:space="preserve">Engineer</w:t>
      </w:r>
      <w:r>
        <w:t xml:space="preserve"> </w:t>
      </w:r>
      <w:r>
        <w:t xml:space="preserve">-</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utomotive Engineer position at your esteemed organization in Uganda Kampala. As a highly motivated and technically skilled professional with a passion for innovation in the automotive sector, I am eager to contribute my expertise to support the growth of this dynamic industry in Uganda. With a strong academic background, hands-on experience in vehicle design and maintenance, and a deep understanding of the unique challenges and opportunities within the Ugandan market, I am confident that my qualifications align perfectly with your requirements.</w:t>
      </w:r>
    </w:p>
    <w:p>
      <w:pPr>
        <w:pStyle w:val="BodyText"/>
      </w:pPr>
      <w:r>
        <w:t xml:space="preserve">Having spent [X years] working as an Automotive Engineer in [previous location or company], I have developed a comprehensive skill set that includes vehicle diagnostics, system integration, and sustainable engineering solutions. My work has focused on optimizing performance, enhancing fuel efficiency, and ensuring compliance with international safety standards. However, it is the prospect of applying these skills in Uganda Kampala that excites me most. The region’s growing demand for reliable transportation infrastructure and its strategic role as a hub for East African trade present an ideal environment to make a meaningful impact.</w:t>
      </w:r>
    </w:p>
    <w:p>
      <w:pPr>
        <w:pStyle w:val="BodyText"/>
      </w:pPr>
      <w:r>
        <w:t xml:space="preserve">Uganda Kampala, with its bustling urban centers and expanding industrial landscape, is witnessing a surge in automotive activity. From commercial vehicles to personal transport solutions, the demand for innovative engineering expertise is at an all-time high. As an Automotive Engineer with a focus on adaptive and cost-effective technologies, I am particularly drawn to the opportunity to collaborate with local stakeholders who are driving this transformation. My experience in [mention specific projects or achievements, e.g., "designing low-maintenance vehicle systems for emerging markets"] has equipped me with the ability to address the unique needs of diverse environments, including those in Uganda Kampala.</w:t>
      </w:r>
    </w:p>
    <w:p>
      <w:pPr>
        <w:pStyle w:val="BodyText"/>
      </w:pPr>
      <w:r>
        <w:t xml:space="preserve">One of my core strengths as an Automotive Engineer is my ability to balance technical precision with practicality. In my previous role at [previous company], I led a team that developed a modular vehicle platform tailored for off-road conditions, which significantly reduced maintenance costs and improved longevity. This project required close collaboration with suppliers, engineers, and end-users—skills that I believe will translate seamlessly into the Ugandan context. In Uganda Kampala, where infrastructure challenges often demand resilient engineering solutions, I am committed to creating systems that are not only efficient but also sustainable for the local community.</w:t>
      </w:r>
    </w:p>
    <w:p>
      <w:pPr>
        <w:pStyle w:val="BodyText"/>
      </w:pPr>
      <w:r>
        <w:t xml:space="preserve">Moreover, my academic background in [your degree and university] has provided me with a solid foundation in automotive systems, materials science, and thermodynamics. I hold certifications in [mention relevant certifications, e.g., "Advanced Vehicle Diagnostics" or "Sustainable Automotive Design"], which further reinforce my ability to tackle complex engineering problems. I am also fluent in [languages, if applicable], which would enable me to communicate effectively with both local teams and international partners—essential for fostering collaboration in a globalized industry.</w:t>
      </w:r>
    </w:p>
    <w:p>
      <w:pPr>
        <w:pStyle w:val="BodyText"/>
      </w:pPr>
      <w:r>
        <w:t xml:space="preserve">I am particularly drawn to your organization’s mission of [mention something specific about the company’s goals or values, e.g., "advancing clean energy vehicles in East Africa" or "enhancing mobility solutions for underserved communities"]. As an Automotive Engineer, I am deeply committed to driving progress that benefits both people and the planet. In Uganda Kampala, where environmental and economic challenges are intertwined, I see a unique opportunity to contribute to projects that prioritize sustainability without compromising functionality. For instance, exploring hybrid or electric vehicle solutions tailored to the region’s energy landscape could be a game-changer for local transportation networks.</w:t>
      </w:r>
    </w:p>
    <w:p>
      <w:pPr>
        <w:pStyle w:val="BodyText"/>
      </w:pPr>
      <w:r>
        <w:t xml:space="preserve">What sets me apart as an Automotive Engineer is my proactive approach and willingness to embrace new challenges. I have consistently sought out opportunities to expand my knowledge, whether through professional development programs or hands-on experimentation. For example, during [mention a specific project or initiative], I successfully [describe the outcome, e.g., "reduced vehicle downtime by 30% through predictive maintenance strategies"]. This mindset of continuous improvement is something I bring to every project, and I am eager to apply it in Uganda Kampala to support your team’s objectives.</w:t>
      </w:r>
    </w:p>
    <w:p>
      <w:pPr>
        <w:pStyle w:val="BodyText"/>
      </w:pPr>
      <w:r>
        <w:t xml:space="preserve">In conclusion, I am enthusiastic about the possibility of joining your organization as an Automotive Engineer in Uganda Kampala. My technical expertise, adaptability, and passion for innovation align closely with the opportunities available in this vibrant region. I would be honored to contribute my skills to help drive the automotive industry forward while supporting the growth of a community that is at the heart of East Africa’s development.</w:t>
      </w:r>
    </w:p>
    <w:p>
      <w:pPr>
        <w:pStyle w:val="BodyText"/>
      </w:pPr>
      <w:r>
        <w:t xml:space="preserve">Thank you for considering my application. I look forward to the opportunity to discuss how my background and vision can benefit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Automotive Engineer - Uganda Kampala</dc:title>
  <dc:creator/>
  <dc:language>en</dc:language>
  <cp:keywords/>
  <dcterms:created xsi:type="dcterms:W3CDTF">2025-12-11T16:34:40Z</dcterms:created>
  <dcterms:modified xsi:type="dcterms:W3CDTF">2025-12-11T16:34:40Z</dcterms:modified>
</cp:coreProperties>
</file>

<file path=docProps/custom.xml><?xml version="1.0" encoding="utf-8"?>
<Properties xmlns="http://schemas.openxmlformats.org/officeDocument/2006/custom-properties" xmlns:vt="http://schemas.openxmlformats.org/officeDocument/2006/docPropsVTypes"/>
</file>